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7fce9a7e57de9c7c5b02db5642a2b375f3314d"/>
    <w:p>
      <w:pPr>
        <w:pStyle w:val="Heading3"/>
      </w:pPr>
      <w:r>
        <w:t xml:space="preserve">Профилактическое мероприятие по противодействию экстремизма в подростковой среде.</w:t>
      </w:r>
    </w:p>
    <w:p>
      <w:pPr>
        <w:pStyle w:val="FirstParagraph"/>
      </w:pPr>
      <w:r>
        <w:t xml:space="preserve">19.10.2023</w:t>
      </w:r>
    </w:p>
    <w:p>
      <w:pPr>
        <w:pStyle w:val="BodyText"/>
      </w:pPr>
      <w:r>
        <w:t xml:space="preserve">19.10.2023 состоялось профилактическое мероприятие по противодействию экстремизма в подростковой среде.</w:t>
      </w:r>
      <w:r>
        <w:br/>
      </w:r>
      <w:r>
        <w:br/>
      </w:r>
      <w:r>
        <w:t xml:space="preserve">Инспектором ГДН Отдела МВД России по району Беговой г. Москвы капитаном полиции М.А. Завьяловой проведена беседа, для воспитанников СДЮШОР «Крылья Советов» по теме: «Противодействие экстремистской и протестной деятельности. Виды ответственности за пропаганду экстремизма (вербовку в экстремистские организации), участие в экстремистских группах и акциях, финансирование экстремизма».</w:t>
      </w:r>
      <w:r>
        <w:br/>
      </w:r>
      <w:r>
        <w:br/>
      </w:r>
      <w:r>
        <w:rPr>
          <w:iCs/>
          <w:i/>
        </w:rPr>
        <w:t xml:space="preserve">Адрес: г. Москва, Ленинградский проспект, д. 24А, УСК «Крылья Советов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egovoy.mos.ru/protivodeystvie-terrorizmu/protivodeystvie-ekstrimizmu/detail/1261675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Беговой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egovoy.mos.ru" TargetMode="External" /><Relationship Type="http://schemas.openxmlformats.org/officeDocument/2006/relationships/hyperlink" Id="rId20" Target="http://begovoy.mos.ru/protivodeystvie-terrorizmu/protivodeystvie-ekstrimizmu/detail/1261675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egovoy.mos.ru" TargetMode="External" /><Relationship Type="http://schemas.openxmlformats.org/officeDocument/2006/relationships/hyperlink" Id="rId20" Target="http://begovoy.mos.ru/protivodeystvie-terrorizmu/protivodeystvie-ekstrimizmu/detail/1261675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3T15:12:25Z</dcterms:created>
  <dcterms:modified xsi:type="dcterms:W3CDTF">2025-06-13T15:1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